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tulo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77777777" w:rsidR="00933F23" w:rsidRDefault="00BA25EC" w:rsidP="00187138">
      <w:pPr>
        <w:pStyle w:val="Ttulo"/>
        <w:pBdr>
          <w:top w:val="nil"/>
          <w:left w:val="nil"/>
          <w:bottom w:val="nil"/>
          <w:right w:val="nil"/>
          <w:between w:val="nil"/>
        </w:pBdr>
        <w:jc w:val="left"/>
      </w:pPr>
      <w:bookmarkStart w:id="1" w:name="_tw1oef5gbz8v" w:colFirst="0" w:colLast="0"/>
      <w:bookmarkEnd w:id="1"/>
      <w:proofErr w:type="spellStart"/>
      <w:r>
        <w:rPr>
          <w:b w:val="0"/>
          <w:color w:val="A61C00"/>
          <w:sz w:val="72"/>
          <w:szCs w:val="72"/>
        </w:rPr>
        <w:t>Programação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em</w:t>
      </w:r>
      <w:proofErr w:type="spellEnd"/>
      <w:r>
        <w:rPr>
          <w:b w:val="0"/>
          <w:color w:val="A61C00"/>
          <w:sz w:val="72"/>
          <w:szCs w:val="72"/>
        </w:rPr>
        <w:t xml:space="preserve"> </w:t>
      </w:r>
      <w:proofErr w:type="spellStart"/>
      <w:r>
        <w:rPr>
          <w:b w:val="0"/>
          <w:color w:val="A61C00"/>
          <w:sz w:val="72"/>
          <w:szCs w:val="72"/>
        </w:rPr>
        <w:t>Lógica</w:t>
      </w:r>
      <w:proofErr w:type="spellEnd"/>
      <w:r>
        <w:br/>
        <w:t>IRIS 4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1CBF7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187138">
        <w:rPr>
          <w:sz w:val="32"/>
          <w:szCs w:val="32"/>
          <w:lang w:val="pt-PT"/>
        </w:rPr>
        <w:t xml:space="preserve">Leonor Martins de Sousa </w:t>
      </w:r>
      <w:r w:rsidRPr="00187138">
        <w:rPr>
          <w:lang w:val="pt-PT"/>
        </w:rPr>
        <w:t>201705377</w:t>
      </w:r>
    </w:p>
    <w:p w14:paraId="228F9EF9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187138">
        <w:rPr>
          <w:sz w:val="32"/>
          <w:szCs w:val="32"/>
          <w:lang w:val="pt-PT"/>
        </w:rPr>
        <w:t>Sílvia Jorge Moreira da Rocha</w:t>
      </w:r>
      <w:r w:rsidRPr="00187138">
        <w:rPr>
          <w:lang w:val="pt-PT"/>
        </w:rPr>
        <w:t xml:space="preserve"> 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 w:rsidRPr="00187138">
        <w:rPr>
          <w:lang w:val="pt-PT"/>
        </w:rPr>
        <w:t>MIEIC 3 - Turma 1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proofErr w:type="spellStart"/>
      <w:r>
        <w:rPr>
          <w:b/>
          <w:color w:val="A61C00"/>
          <w:sz w:val="36"/>
          <w:szCs w:val="36"/>
        </w:rPr>
        <w:lastRenderedPageBreak/>
        <w:t>Índice</w:t>
      </w:r>
      <w:proofErr w:type="spellEnd"/>
    </w:p>
    <w:sdt>
      <w:sdtPr>
        <w:id w:val="-2095157438"/>
        <w:docPartObj>
          <w:docPartGallery w:val="Table of Contents"/>
          <w:docPartUnique/>
        </w:docPartObj>
      </w:sdtPr>
      <w:sdtEndPr/>
      <w:sdtContent>
        <w:p w14:paraId="2CAFAA6F" w14:textId="58D8E664" w:rsidR="00602F8B" w:rsidRDefault="00BA25EC">
          <w:pPr>
            <w:pStyle w:val="ndice1"/>
            <w:tabs>
              <w:tab w:val="right" w:pos="9350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2325296" w:history="1">
            <w:r w:rsidR="00602F8B" w:rsidRPr="00822E19">
              <w:rPr>
                <w:rStyle w:val="Hiperligao"/>
                <w:noProof/>
                <w:lang w:val="pt-PT"/>
              </w:rPr>
              <w:t>Descriçã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6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6A2A3924" w14:textId="404C926A" w:rsidR="00602F8B" w:rsidRDefault="0003300E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7" w:history="1">
            <w:r w:rsidR="00602F8B" w:rsidRPr="00822E19">
              <w:rPr>
                <w:rStyle w:val="Hiperligao"/>
                <w:noProof/>
                <w:lang w:val="pt-PT"/>
              </w:rPr>
              <w:t>História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7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70DF0B98" w14:textId="2827AF5B" w:rsidR="00602F8B" w:rsidRDefault="0003300E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8" w:history="1">
            <w:r w:rsidR="00602F8B" w:rsidRPr="00822E19">
              <w:rPr>
                <w:rStyle w:val="Hiperligao"/>
                <w:noProof/>
                <w:lang w:val="pt-PT"/>
              </w:rPr>
              <w:t>Material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8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37CCA72D" w14:textId="41113B99" w:rsidR="00602F8B" w:rsidRDefault="0003300E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9" w:history="1">
            <w:r w:rsidR="00602F8B" w:rsidRPr="00822E19">
              <w:rPr>
                <w:rStyle w:val="Hiperligao"/>
                <w:noProof/>
                <w:lang w:val="pt-PT"/>
              </w:rPr>
              <w:t>Regras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9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413644FC" w14:textId="1894B7BD" w:rsidR="00602F8B" w:rsidRDefault="0003300E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300" w:history="1">
            <w:r w:rsidR="00602F8B" w:rsidRPr="00822E19">
              <w:rPr>
                <w:rStyle w:val="Hiperligao"/>
                <w:noProof/>
                <w:lang w:val="pt-PT"/>
              </w:rPr>
              <w:t>Pontuação e Vencedor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0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3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5A015701" w14:textId="344284C8" w:rsidR="00602F8B" w:rsidRDefault="0003300E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1" w:history="1">
            <w:r w:rsidR="00602F8B" w:rsidRPr="00822E19">
              <w:rPr>
                <w:rStyle w:val="Hiperligao"/>
                <w:noProof/>
                <w:lang w:val="pt-PT"/>
              </w:rPr>
              <w:t>Representação Interna do Estad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1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4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0073AAF1" w14:textId="704378F3" w:rsidR="00602F8B" w:rsidRDefault="0003300E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2" w:history="1">
            <w:r w:rsidR="00602F8B" w:rsidRPr="00822E19">
              <w:rPr>
                <w:rStyle w:val="Hiperligao"/>
                <w:noProof/>
                <w:lang w:val="pt-PT"/>
              </w:rPr>
              <w:t>Visualização do Tabuleiro em Modo de Text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2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7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2FD8C1D6" w14:textId="515E60AD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3" w:name="_wj249xa64hfo" w:colFirst="0" w:colLast="0"/>
      <w:bookmarkEnd w:id="3"/>
    </w:p>
    <w:p w14:paraId="2DF0E1E7" w14:textId="77777777" w:rsidR="00933F23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4" w:name="_jtt03xnb5kvk" w:colFirst="0" w:colLast="0"/>
      <w:bookmarkEnd w:id="4"/>
      <w:r>
        <w:br w:type="page"/>
      </w:r>
    </w:p>
    <w:p w14:paraId="0D172E2B" w14:textId="77777777" w:rsidR="00933F23" w:rsidRPr="00187138" w:rsidRDefault="00BA25EC">
      <w:pPr>
        <w:pStyle w:val="Ttulo1"/>
        <w:rPr>
          <w:lang w:val="pt-PT"/>
        </w:rPr>
      </w:pPr>
      <w:bookmarkStart w:id="5" w:name="_Toc22325296"/>
      <w:r w:rsidRPr="00187138">
        <w:rPr>
          <w:lang w:val="pt-PT"/>
        </w:rPr>
        <w:lastRenderedPageBreak/>
        <w:t>Descrição do Jogo</w:t>
      </w:r>
      <w:bookmarkEnd w:id="5"/>
    </w:p>
    <w:p w14:paraId="4D52D387" w14:textId="77777777" w:rsidR="00933F23" w:rsidRPr="00187138" w:rsidRDefault="00BA25EC">
      <w:pPr>
        <w:pStyle w:val="Ttulo2"/>
        <w:rPr>
          <w:lang w:val="pt-PT"/>
        </w:rPr>
      </w:pPr>
      <w:bookmarkStart w:id="6" w:name="_Toc22325297"/>
      <w:r w:rsidRPr="00187138">
        <w:rPr>
          <w:lang w:val="pt-PT"/>
        </w:rPr>
        <w:t>História</w:t>
      </w:r>
      <w:bookmarkEnd w:id="6"/>
    </w:p>
    <w:p w14:paraId="7D89CCD0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 xml:space="preserve">Iris é um jogo que existe desde 2019 e que foi criado por </w:t>
      </w:r>
      <w:proofErr w:type="spellStart"/>
      <w:r w:rsidRPr="00187138">
        <w:rPr>
          <w:lang w:val="pt-PT"/>
        </w:rPr>
        <w:t>Craig</w:t>
      </w:r>
      <w:proofErr w:type="spellEnd"/>
      <w:r w:rsidRPr="00187138">
        <w:rPr>
          <w:lang w:val="pt-PT"/>
        </w:rPr>
        <w:t xml:space="preserve"> </w:t>
      </w:r>
      <w:proofErr w:type="spellStart"/>
      <w:r w:rsidRPr="00187138">
        <w:rPr>
          <w:lang w:val="pt-PT"/>
        </w:rPr>
        <w:t>Duncan</w:t>
      </w:r>
      <w:proofErr w:type="spellEnd"/>
      <w:r w:rsidRPr="00187138">
        <w:rPr>
          <w:lang w:val="pt-PT"/>
        </w:rPr>
        <w:t>. Este jogo de tabuleiro enquadra-se na categoria “Estratégia Abstrata” segue um mecanismo de “Construção de Padrões” e é da família “Combinatória”. Deste modo, é um jogo sem tema/enredo, cujo resultado não é dependente da sorte / do acaso. Para além disso, é um jogo desenvolvido de forma a ter 2 jogadores, em que os jogadores alternam os turnos.</w:t>
      </w:r>
    </w:p>
    <w:p w14:paraId="2A83418C" w14:textId="77777777" w:rsidR="00933F23" w:rsidRPr="00187138" w:rsidRDefault="00BA25EC">
      <w:pPr>
        <w:pStyle w:val="Ttulo2"/>
        <w:rPr>
          <w:lang w:val="pt-PT"/>
        </w:rPr>
      </w:pPr>
      <w:bookmarkStart w:id="7" w:name="_p2jb0pa9rc3r" w:colFirst="0" w:colLast="0"/>
      <w:bookmarkStart w:id="8" w:name="_Toc22325298"/>
      <w:bookmarkEnd w:id="7"/>
      <w:r w:rsidRPr="00187138">
        <w:rPr>
          <w:lang w:val="pt-PT"/>
        </w:rPr>
        <w:t>Material</w:t>
      </w:r>
      <w:bookmarkEnd w:id="8"/>
    </w:p>
    <w:p w14:paraId="0876669D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jogar este jogo, é necessário um tabuleiro “</w:t>
      </w:r>
      <w:proofErr w:type="spellStart"/>
      <w:r w:rsidRPr="00187138">
        <w:rPr>
          <w:lang w:val="pt-PT"/>
        </w:rPr>
        <w:t>hexhex</w:t>
      </w:r>
      <w:proofErr w:type="spellEnd"/>
      <w:r w:rsidRPr="00187138">
        <w:rPr>
          <w:lang w:val="pt-PT"/>
        </w:rPr>
        <w:t>”, ou seja, um tabuleiro hexagonal com células hexagonais. As células que compõem o perímetro do tabuleiro são coloridas (formando as cores do arco-íris) e as restantes células são de cor cinzenta.</w:t>
      </w:r>
    </w:p>
    <w:p w14:paraId="414B44D7" w14:textId="18741C34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além do tabuleiro, são ainda necessárias peças de tamanho inferior ou igual às células do tabuleiro, sendo que algumas tem que ser pretas e outras brancas (</w:t>
      </w:r>
      <w:r w:rsidR="00CE6784">
        <w:rPr>
          <w:lang w:val="pt-PT"/>
        </w:rPr>
        <w:t>brancas</w:t>
      </w:r>
      <w:r w:rsidRPr="00187138">
        <w:rPr>
          <w:lang w:val="pt-PT"/>
        </w:rPr>
        <w:t xml:space="preserve"> para o jogador 1 e </w:t>
      </w:r>
      <w:r w:rsidR="00CE6784">
        <w:rPr>
          <w:lang w:val="pt-PT"/>
        </w:rPr>
        <w:t>pretas</w:t>
      </w:r>
      <w:r w:rsidRPr="00187138">
        <w:rPr>
          <w:lang w:val="pt-PT"/>
        </w:rPr>
        <w:t xml:space="preserve"> para o jogador 2).</w:t>
      </w:r>
    </w:p>
    <w:p w14:paraId="7F9CC198" w14:textId="77777777" w:rsidR="00933F23" w:rsidRDefault="00BA25EC">
      <w:pPr>
        <w:jc w:val="center"/>
      </w:pPr>
      <w:r>
        <w:rPr>
          <w:noProof/>
        </w:rPr>
        <w:drawing>
          <wp:inline distT="114300" distB="114300" distL="114300" distR="114300" wp14:anchorId="6491E199" wp14:editId="4B889DE5">
            <wp:extent cx="2052638" cy="176285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1762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 wp14:anchorId="531E48EF" wp14:editId="4BE0E47F">
            <wp:extent cx="2062163" cy="1764827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163" cy="17648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BBEE16" w14:textId="77777777" w:rsidR="00933F23" w:rsidRPr="00187138" w:rsidRDefault="00BA25EC">
      <w:pPr>
        <w:jc w:val="center"/>
        <w:rPr>
          <w:lang w:val="pt-PT"/>
        </w:rPr>
      </w:pPr>
      <w:r w:rsidRPr="00187138">
        <w:rPr>
          <w:b/>
          <w:lang w:val="pt-PT"/>
        </w:rPr>
        <w:t>Fig. 1</w:t>
      </w:r>
      <w:r w:rsidRPr="00187138">
        <w:rPr>
          <w:lang w:val="pt-PT"/>
        </w:rPr>
        <w:t xml:space="preserve"> - Aspeto do tabuleiro de Iris, sem e com peças. </w:t>
      </w:r>
    </w:p>
    <w:p w14:paraId="33A9A439" w14:textId="77777777" w:rsidR="00933F23" w:rsidRPr="00187138" w:rsidRDefault="00BA25EC">
      <w:pPr>
        <w:pStyle w:val="Ttulo2"/>
        <w:rPr>
          <w:lang w:val="pt-PT"/>
        </w:rPr>
      </w:pPr>
      <w:bookmarkStart w:id="9" w:name="_k16v8y1j2b7f" w:colFirst="0" w:colLast="0"/>
      <w:bookmarkStart w:id="10" w:name="_Toc22325299"/>
      <w:bookmarkEnd w:id="9"/>
      <w:r w:rsidRPr="00187138">
        <w:rPr>
          <w:lang w:val="pt-PT"/>
        </w:rPr>
        <w:t>Regras</w:t>
      </w:r>
      <w:bookmarkEnd w:id="10"/>
    </w:p>
    <w:p w14:paraId="0E0DFD92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No primeiro turno, o jogador 1 deverá colocar uma única peça preta numa célula cinzenta à escolha. A partir daí, começando o jogador 2, cada jogador deverá colocar 2 peças em cada turno, seguindo as duas seguintes regras:</w:t>
      </w:r>
    </w:p>
    <w:p w14:paraId="49C57BDE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 w:rsidRPr="00187138">
        <w:rPr>
          <w:lang w:val="pt-PT"/>
        </w:rPr>
        <w:t>Se um jogador coloca a primeira peça numa célula colorida, a segunda peça deverá ser colocada na célula com a mesma cor que se encontra no lado oposto do tabuleiro;</w:t>
      </w:r>
    </w:p>
    <w:p w14:paraId="382DC579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lang w:val="pt-PT"/>
        </w:rPr>
      </w:pPr>
      <w:r w:rsidRPr="00187138">
        <w:rPr>
          <w:lang w:val="pt-PT"/>
        </w:rPr>
        <w:lastRenderedPageBreak/>
        <w:t xml:space="preserve"> Se a primeira peça é colocada numa célula cinzenta, então a segunda peça deverá ser colocada numa célula cinzenta não adjacente à primeira célula. Se já todas as células cinzentas não adjacentes estiverem ocupadas, a segunda peça deverá ser ignorada.</w:t>
      </w:r>
    </w:p>
    <w:p w14:paraId="4EFD73E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Quando todas as células estão preenchidas ou ambos os jogadores “passam” a sua vez, o jogo termina.</w:t>
      </w:r>
    </w:p>
    <w:p w14:paraId="6C54EAB7" w14:textId="77777777" w:rsidR="00933F23" w:rsidRPr="00187138" w:rsidRDefault="00BA25EC">
      <w:pPr>
        <w:pStyle w:val="Ttulo2"/>
        <w:rPr>
          <w:lang w:val="pt-PT"/>
        </w:rPr>
      </w:pPr>
      <w:bookmarkStart w:id="11" w:name="_ms7yofmwv88a" w:colFirst="0" w:colLast="0"/>
      <w:bookmarkStart w:id="12" w:name="_Toc22325300"/>
      <w:bookmarkEnd w:id="11"/>
      <w:r w:rsidRPr="00187138">
        <w:rPr>
          <w:lang w:val="pt-PT"/>
        </w:rPr>
        <w:t>Pontuação e Vencedor</w:t>
      </w:r>
      <w:bookmarkEnd w:id="12"/>
    </w:p>
    <w:p w14:paraId="10BD615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Cada jogador deverá dividir as suas peças em grupos, sendo que cada grupo é constituído por peças adjacentes. Ganha o jogador que tiver o grupo com maior pontuação. Se os grupos de maior pontuação dos dois jogadores possuírem a mesma pontuação, então comparam-se os grupos com 2ª maior pontuação, e assim consecutivamente, até ocorrer o desempate.</w:t>
      </w:r>
    </w:p>
    <w:p w14:paraId="4C4C5857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A pontuação de cada grupo é equivalente ao número de células coloridas que ocupa.</w:t>
      </w:r>
    </w:p>
    <w:p w14:paraId="27E5E69C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  <w:r>
        <w:rPr>
          <w:noProof/>
        </w:rPr>
        <w:drawing>
          <wp:inline distT="114300" distB="114300" distL="114300" distR="114300" wp14:anchorId="0DAAB6A7" wp14:editId="692DE853">
            <wp:extent cx="2081213" cy="1769031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7690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CCC2D1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>Fig. 2</w:t>
      </w:r>
      <w:r w:rsidRPr="00187138">
        <w:rPr>
          <w:lang w:val="pt-PT"/>
        </w:rPr>
        <w:t xml:space="preserve"> - Exemplo de grupos com maior pontuação no final de um jogo.</w:t>
      </w:r>
      <w:r w:rsidRPr="00187138">
        <w:rPr>
          <w:lang w:val="pt-PT"/>
        </w:rPr>
        <w:br w:type="page"/>
      </w:r>
    </w:p>
    <w:p w14:paraId="7F5AA516" w14:textId="77777777" w:rsidR="00933F23" w:rsidRPr="00187138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3" w:name="_Toc22325301"/>
      <w:r w:rsidRPr="00187138">
        <w:rPr>
          <w:lang w:val="pt-PT"/>
        </w:rPr>
        <w:lastRenderedPageBreak/>
        <w:t>Representação Interna do Estado do Jogo</w:t>
      </w:r>
      <w:bookmarkEnd w:id="13"/>
    </w:p>
    <w:p w14:paraId="537C430A" w14:textId="2FEC2FB9" w:rsidR="00933F23" w:rsidRPr="00187138" w:rsidRDefault="00BA25EC" w:rsidP="00C82479">
      <w:pPr>
        <w:ind w:firstLine="720"/>
        <w:rPr>
          <w:lang w:val="pt-PT"/>
        </w:rPr>
      </w:pPr>
      <w:r w:rsidRPr="00187138">
        <w:rPr>
          <w:lang w:val="pt-PT"/>
        </w:rPr>
        <w:t xml:space="preserve">A representação interna do jogo irá consistir numa lista de listas em que cada lista até </w:t>
      </w:r>
      <w:r w:rsidR="00C82479">
        <w:rPr>
          <w:lang w:val="pt-PT"/>
        </w:rPr>
        <w:t>(</w:t>
      </w:r>
      <w:proofErr w:type="spellStart"/>
      <w:r w:rsidRPr="00187138">
        <w:rPr>
          <w:lang w:val="pt-PT"/>
        </w:rPr>
        <w:t>length</w:t>
      </w:r>
      <w:proofErr w:type="spellEnd"/>
      <w:r w:rsidRPr="00187138">
        <w:rPr>
          <w:lang w:val="pt-PT"/>
        </w:rPr>
        <w:t>/2</w:t>
      </w:r>
      <w:r w:rsidR="00C82479">
        <w:rPr>
          <w:lang w:val="pt-PT"/>
        </w:rPr>
        <w:t>) cont</w:t>
      </w:r>
      <w:r w:rsidRPr="00187138">
        <w:rPr>
          <w:lang w:val="pt-PT"/>
        </w:rPr>
        <w:t xml:space="preserve">ém n+1 elementos que a lista no índice anterior e após </w:t>
      </w:r>
      <w:r w:rsidR="00C82479">
        <w:rPr>
          <w:lang w:val="pt-PT"/>
        </w:rPr>
        <w:t>(</w:t>
      </w:r>
      <w:proofErr w:type="spellStart"/>
      <w:r w:rsidRPr="00187138">
        <w:rPr>
          <w:lang w:val="pt-PT"/>
        </w:rPr>
        <w:t>length</w:t>
      </w:r>
      <w:proofErr w:type="spellEnd"/>
      <w:r w:rsidRPr="00187138">
        <w:rPr>
          <w:lang w:val="pt-PT"/>
        </w:rPr>
        <w:t>/2</w:t>
      </w:r>
      <w:r w:rsidR="00C82479">
        <w:rPr>
          <w:lang w:val="pt-PT"/>
        </w:rPr>
        <w:t>)+1</w:t>
      </w:r>
      <w:r w:rsidRPr="00187138">
        <w:rPr>
          <w:lang w:val="pt-PT"/>
        </w:rPr>
        <w:t xml:space="preserve"> contém n-1 elementos que a lista no índice anterior. Assim, num tabuleiro</w:t>
      </w:r>
      <w:r w:rsidR="00D22AAD">
        <w:rPr>
          <w:lang w:val="pt-PT"/>
        </w:rPr>
        <w:t xml:space="preserve"> </w:t>
      </w:r>
      <w:proofErr w:type="spellStart"/>
      <w:r w:rsidR="00D22AAD">
        <w:rPr>
          <w:i/>
          <w:iCs/>
          <w:lang w:val="pt-PT"/>
        </w:rPr>
        <w:t>hexhex</w:t>
      </w:r>
      <w:proofErr w:type="spellEnd"/>
      <w:r w:rsidR="00D22AAD">
        <w:rPr>
          <w:i/>
          <w:iCs/>
          <w:lang w:val="pt-PT"/>
        </w:rPr>
        <w:t xml:space="preserve">, </w:t>
      </w:r>
      <w:r w:rsidR="00D22AAD">
        <w:rPr>
          <w:lang w:val="pt-PT"/>
        </w:rPr>
        <w:t>de dimensões</w:t>
      </w:r>
      <w:r w:rsidRPr="00187138">
        <w:rPr>
          <w:lang w:val="pt-PT"/>
        </w:rPr>
        <w:t xml:space="preserve"> 15x15 </w:t>
      </w:r>
      <w:r w:rsidR="00D22AAD">
        <w:rPr>
          <w:lang w:val="pt-PT"/>
        </w:rPr>
        <w:t>nas l</w:t>
      </w:r>
      <w:r w:rsidRPr="00187138">
        <w:rPr>
          <w:lang w:val="pt-PT"/>
        </w:rPr>
        <w:t>inhas mais extensas</w:t>
      </w:r>
      <w:r w:rsidR="00D22AAD">
        <w:rPr>
          <w:lang w:val="pt-PT"/>
        </w:rPr>
        <w:t>,</w:t>
      </w:r>
      <w:r w:rsidRPr="00187138">
        <w:rPr>
          <w:lang w:val="pt-PT"/>
        </w:rPr>
        <w:t xml:space="preserve"> a representação do</w:t>
      </w:r>
      <w:r w:rsidR="00D22AAD">
        <w:rPr>
          <w:lang w:val="pt-PT"/>
        </w:rPr>
        <w:t xml:space="preserve"> mesmo no</w:t>
      </w:r>
      <w:r w:rsidRPr="00187138">
        <w:rPr>
          <w:lang w:val="pt-PT"/>
        </w:rPr>
        <w:t>s diferentes estados será a descrita abaixo.</w:t>
      </w:r>
    </w:p>
    <w:p w14:paraId="73A0208A" w14:textId="2964C016" w:rsidR="00EC3346" w:rsidRPr="00C82479" w:rsidRDefault="00BA25E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icial</w:t>
      </w:r>
    </w:p>
    <w:p w14:paraId="5753A679" w14:textId="376C59A6" w:rsidR="00933F23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ind w:left="4678"/>
        <w:jc w:val="center"/>
        <w:rPr>
          <w:lang w:val="pt-PT"/>
        </w:rPr>
      </w:pPr>
      <w:r w:rsidRPr="00BA5B3D">
        <w:rPr>
          <w:lang w:val="pt-PT"/>
        </w:rPr>
        <w:t xml:space="preserve"> </w:t>
      </w:r>
      <w:r w:rsidR="00BA25EC" w:rsidRPr="00BA5B3D">
        <w:rPr>
          <w:lang w:val="pt-PT"/>
        </w:rPr>
        <w:t>[</w:t>
      </w:r>
      <w:r w:rsidR="00D22AAD" w:rsidRPr="00BA5B3D">
        <w:rPr>
          <w:lang w:val="pt-PT"/>
        </w:rPr>
        <w:t xml:space="preserve"> </w:t>
      </w:r>
      <w:r w:rsidR="00BA25EC" w:rsidRPr="00BA5B3D">
        <w:rPr>
          <w:lang w:val="pt-PT"/>
        </w:rPr>
        <w:t>[B,B,B,B,B,B,B,B]</w:t>
      </w:r>
    </w:p>
    <w:p w14:paraId="3F265749" w14:textId="77777777" w:rsidR="00933F23" w:rsidRPr="00187138" w:rsidRDefault="00BA25EC" w:rsidP="00187138">
      <w:pPr>
        <w:ind w:left="4678"/>
        <w:jc w:val="center"/>
        <w:rPr>
          <w:lang w:val="pt-PT"/>
        </w:rPr>
      </w:pPr>
      <w:r w:rsidRPr="00BA5B3D">
        <w:rPr>
          <w:lang w:val="pt-PT"/>
        </w:rPr>
        <w:tab/>
      </w:r>
      <w:r w:rsidRPr="00187138">
        <w:rPr>
          <w:lang w:val="pt-PT"/>
        </w:rPr>
        <w:t>[B,B,B,B,B,B,B,B,B]</w:t>
      </w:r>
    </w:p>
    <w:p w14:paraId="3CEF5181" w14:textId="6E732C3A" w:rsidR="00933F23" w:rsidRPr="00D92D54" w:rsidRDefault="00BA25EC" w:rsidP="00187138">
      <w:pPr>
        <w:ind w:left="4678"/>
        <w:jc w:val="center"/>
        <w:rPr>
          <w:lang w:val="en-GB"/>
        </w:rPr>
      </w:pPr>
      <w:r w:rsidRPr="00187138">
        <w:rPr>
          <w:lang w:val="pt-PT"/>
        </w:rPr>
        <w:tab/>
      </w:r>
      <w:r w:rsidRPr="00D92D54">
        <w:rPr>
          <w:lang w:val="en-GB"/>
        </w:rPr>
        <w:t>[B,B,B,B,B,B,B,B,B,B]</w:t>
      </w:r>
    </w:p>
    <w:p w14:paraId="44168E5D" w14:textId="2BF41535" w:rsidR="00933F23" w:rsidRDefault="00187138" w:rsidP="00187138">
      <w:pPr>
        <w:ind w:left="4678"/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F789239" wp14:editId="4DDE4D86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2931429" cy="2520000"/>
            <wp:effectExtent l="0" t="0" r="2540" b="0"/>
            <wp:wrapTight wrapText="bothSides">
              <wp:wrapPolygon edited="0">
                <wp:start x="0" y="0"/>
                <wp:lineTo x="0" y="21393"/>
                <wp:lineTo x="21478" y="21393"/>
                <wp:lineTo x="21478" y="0"/>
                <wp:lineTo x="0" y="0"/>
              </wp:wrapPolygon>
            </wp:wrapTight>
            <wp:docPr id="12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1429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D94F9C">
        <w:rPr>
          <w:lang w:val="en-GB"/>
        </w:rPr>
        <w:tab/>
      </w:r>
      <w:r w:rsidR="00BA25EC">
        <w:t>[B,B,B,B,B,B,B,B,B,B,B]</w:t>
      </w:r>
    </w:p>
    <w:p w14:paraId="30607115" w14:textId="612D8FD7" w:rsidR="00933F23" w:rsidRDefault="00BA25EC" w:rsidP="00187138">
      <w:pPr>
        <w:ind w:left="4678"/>
        <w:jc w:val="center"/>
      </w:pPr>
      <w:r>
        <w:tab/>
        <w:t>[B,B,B,B,B,B,B,B,B,B,B,B]</w:t>
      </w:r>
    </w:p>
    <w:p w14:paraId="7EDF10A9" w14:textId="24DB24FB" w:rsidR="00933F23" w:rsidRDefault="00BA25EC" w:rsidP="00187138">
      <w:pPr>
        <w:ind w:left="4678"/>
        <w:jc w:val="center"/>
      </w:pPr>
      <w:r>
        <w:tab/>
        <w:t>[B,B,B,B,B,B,B,B,B,B,B,B,B]</w:t>
      </w:r>
    </w:p>
    <w:p w14:paraId="4E8F2206" w14:textId="4B1493BE" w:rsidR="00933F23" w:rsidRDefault="00BA25EC" w:rsidP="00187138">
      <w:pPr>
        <w:ind w:left="4678"/>
        <w:jc w:val="center"/>
      </w:pPr>
      <w:r>
        <w:tab/>
        <w:t>[B,B,B,B,B,B,B,B,B,B,B,B,B,B]</w:t>
      </w:r>
    </w:p>
    <w:p w14:paraId="6419191E" w14:textId="6E94CC73" w:rsidR="00933F23" w:rsidRDefault="00BA25EC" w:rsidP="00187138">
      <w:pPr>
        <w:ind w:left="4678"/>
        <w:jc w:val="center"/>
      </w:pPr>
      <w:r>
        <w:tab/>
        <w:t>[B,B,B,B,B,B,B,B,B,B,B,B,B,B,B]</w:t>
      </w:r>
    </w:p>
    <w:p w14:paraId="31E5850B" w14:textId="07478DD9" w:rsidR="00933F23" w:rsidRDefault="00BA25EC" w:rsidP="00187138">
      <w:pPr>
        <w:ind w:left="4678"/>
        <w:jc w:val="center"/>
      </w:pPr>
      <w:r>
        <w:tab/>
        <w:t>[B,B,B,B,B,B,B,B,B,B,B,B,B,B]</w:t>
      </w:r>
    </w:p>
    <w:p w14:paraId="4D2DB51C" w14:textId="0F5295D0" w:rsidR="00933F23" w:rsidRDefault="00BA25EC" w:rsidP="00187138">
      <w:pPr>
        <w:ind w:left="4678"/>
        <w:jc w:val="center"/>
      </w:pPr>
      <w:r>
        <w:tab/>
        <w:t>[B,B,B,B,B,B,B,B,B,B,B,B,B]</w:t>
      </w:r>
    </w:p>
    <w:p w14:paraId="6D89E343" w14:textId="36956C60" w:rsidR="00933F23" w:rsidRDefault="00BA25EC" w:rsidP="00187138">
      <w:pPr>
        <w:ind w:left="4678"/>
        <w:jc w:val="center"/>
      </w:pPr>
      <w:r>
        <w:tab/>
        <w:t>[B,B,B,B,B,B,B,B,B,B,B,B]</w:t>
      </w:r>
    </w:p>
    <w:p w14:paraId="5DE0775A" w14:textId="77777777" w:rsidR="00933F23" w:rsidRDefault="00BA25EC" w:rsidP="00187138">
      <w:pPr>
        <w:ind w:left="4678"/>
        <w:jc w:val="center"/>
      </w:pPr>
      <w:r>
        <w:tab/>
        <w:t>[B,B,B,B,B,B,B,B,B,B,B]</w:t>
      </w:r>
    </w:p>
    <w:p w14:paraId="074F94D6" w14:textId="77777777" w:rsidR="00933F23" w:rsidRDefault="00BA25EC" w:rsidP="00187138">
      <w:pPr>
        <w:ind w:left="4678"/>
        <w:jc w:val="center"/>
      </w:pPr>
      <w:r>
        <w:tab/>
        <w:t>[B,B,B,B,B,B,B,B,B,B]</w:t>
      </w:r>
    </w:p>
    <w:p w14:paraId="130D80C1" w14:textId="77777777" w:rsidR="00933F23" w:rsidRDefault="00BA25EC" w:rsidP="00187138">
      <w:pPr>
        <w:ind w:left="4678"/>
        <w:jc w:val="center"/>
      </w:pPr>
      <w:r>
        <w:tab/>
        <w:t>[B,B,B,B,B,B,B,B,B]</w:t>
      </w:r>
    </w:p>
    <w:p w14:paraId="081129A2" w14:textId="52B812E4" w:rsidR="00933F23" w:rsidRDefault="00BA25EC" w:rsidP="00187138">
      <w:pPr>
        <w:ind w:left="4678"/>
        <w:jc w:val="center"/>
      </w:pPr>
      <w:r>
        <w:tab/>
        <w:t xml:space="preserve">     [B,B,B,B,B,B,B,B]</w:t>
      </w:r>
      <w:r w:rsidR="00EC3346">
        <w:t xml:space="preserve"> </w:t>
      </w:r>
      <w:r>
        <w:t>]</w:t>
      </w:r>
      <w:r w:rsidR="00EC3346">
        <w:t xml:space="preserve"> </w:t>
      </w:r>
    </w:p>
    <w:p w14:paraId="1576E433" w14:textId="5B9BBE0D" w:rsidR="00933F23" w:rsidRDefault="00933F23">
      <w:pPr>
        <w:jc w:val="center"/>
      </w:pPr>
    </w:p>
    <w:p w14:paraId="0D1D42C9" w14:textId="7310DC22" w:rsidR="00933F23" w:rsidRDefault="00933F23"/>
    <w:p w14:paraId="68DA0168" w14:textId="0E74D2C5" w:rsidR="00C82479" w:rsidRDefault="00C82479"/>
    <w:p w14:paraId="32C676D4" w14:textId="77777777" w:rsidR="00C82479" w:rsidRDefault="00C82479"/>
    <w:p w14:paraId="3697CCB9" w14:textId="2C0820F8" w:rsidR="00933F23" w:rsidRPr="00C82479" w:rsidRDefault="00BA25EC" w:rsidP="00C82479">
      <w:pPr>
        <w:tabs>
          <w:tab w:val="left" w:pos="6521"/>
        </w:tabs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lastRenderedPageBreak/>
        <w:t>Estado Intermédio</w:t>
      </w:r>
    </w:p>
    <w:p w14:paraId="1D921D43" w14:textId="5BCCCD12" w:rsidR="00933F23" w:rsidRPr="00187138" w:rsidRDefault="00BA25EC" w:rsidP="00C82479">
      <w:pPr>
        <w:ind w:left="4820"/>
        <w:jc w:val="center"/>
        <w:rPr>
          <w:lang w:val="pt-PT"/>
        </w:rPr>
      </w:pPr>
      <w:r w:rsidRPr="00187138">
        <w:rPr>
          <w:lang w:val="pt-PT"/>
        </w:rPr>
        <w:t>[</w:t>
      </w:r>
      <w:r w:rsidR="00D22AAD">
        <w:rPr>
          <w:lang w:val="pt-PT"/>
        </w:rPr>
        <w:t xml:space="preserve"> </w:t>
      </w:r>
      <w:r w:rsidRPr="00187138">
        <w:rPr>
          <w:lang w:val="pt-PT"/>
        </w:rPr>
        <w:t>[B,B,B,1,B,B,B,B]</w:t>
      </w:r>
    </w:p>
    <w:p w14:paraId="097962B1" w14:textId="0E0370FF" w:rsidR="00933F23" w:rsidRPr="00187138" w:rsidRDefault="00BA25EC" w:rsidP="00C82479">
      <w:pPr>
        <w:ind w:left="4820"/>
        <w:jc w:val="center"/>
        <w:rPr>
          <w:lang w:val="pt-PT"/>
        </w:rPr>
      </w:pPr>
      <w:r w:rsidRPr="00187138">
        <w:rPr>
          <w:lang w:val="pt-PT"/>
        </w:rPr>
        <w:t>[B,B,B,2,B,B,B,B,B]</w:t>
      </w:r>
    </w:p>
    <w:p w14:paraId="10CBE17E" w14:textId="3512A594" w:rsidR="00933F23" w:rsidRPr="00D92D54" w:rsidRDefault="00BA25EC" w:rsidP="00C82479">
      <w:pPr>
        <w:ind w:left="4820"/>
        <w:jc w:val="center"/>
        <w:rPr>
          <w:lang w:val="en-GB"/>
        </w:rPr>
      </w:pPr>
      <w:r w:rsidRPr="00D92D54">
        <w:rPr>
          <w:lang w:val="en-GB"/>
        </w:rPr>
        <w:t>[B,B,B,B,B,B,B,B,B,B]</w:t>
      </w:r>
    </w:p>
    <w:p w14:paraId="7896534C" w14:textId="0DFA7973" w:rsidR="00933F23" w:rsidRDefault="00C82479" w:rsidP="00C82479">
      <w:pPr>
        <w:ind w:left="4962"/>
        <w:jc w:val="cent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6EC52AC" wp14:editId="4F78D2B9">
            <wp:simplePos x="0" y="0"/>
            <wp:positionH relativeFrom="margin">
              <wp:align>left</wp:align>
            </wp:positionH>
            <wp:positionV relativeFrom="paragraph">
              <wp:posOffset>308610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>
        <w:t>[B,B,B,B,B,2,B,B,B,B,B]</w:t>
      </w:r>
    </w:p>
    <w:p w14:paraId="3A06711D" w14:textId="689CA3F9" w:rsidR="00933F23" w:rsidRDefault="00BA25EC" w:rsidP="00C82479">
      <w:pPr>
        <w:ind w:left="4962"/>
        <w:jc w:val="center"/>
      </w:pPr>
      <w:r>
        <w:t>[B,B,B,B,1,B,B,B,1,B,B,B]</w:t>
      </w:r>
    </w:p>
    <w:p w14:paraId="242E2B98" w14:textId="18987293" w:rsidR="00933F23" w:rsidRDefault="00BA25EC" w:rsidP="00C82479">
      <w:pPr>
        <w:ind w:left="4962"/>
        <w:jc w:val="center"/>
      </w:pPr>
      <w:r>
        <w:t>[B,B,B,B,B,B,1,B,B,B,B,B,B]</w:t>
      </w:r>
    </w:p>
    <w:p w14:paraId="1A4B39B1" w14:textId="3C226145" w:rsidR="00933F23" w:rsidRDefault="00BA25EC" w:rsidP="00C82479">
      <w:pPr>
        <w:ind w:left="4962"/>
        <w:jc w:val="center"/>
      </w:pPr>
      <w:r>
        <w:t>[B,B,B,1,B,B,B,B,B,B,B,B,B,B]</w:t>
      </w:r>
    </w:p>
    <w:p w14:paraId="52F0FC1D" w14:textId="60AD52D3" w:rsidR="00933F23" w:rsidRDefault="00BA25EC" w:rsidP="00C82479">
      <w:pPr>
        <w:ind w:left="4962"/>
        <w:jc w:val="center"/>
      </w:pPr>
      <w:r>
        <w:t>[B,B,B,B,</w:t>
      </w:r>
      <w:r w:rsidR="00187138">
        <w:t>B,</w:t>
      </w:r>
      <w:r>
        <w:t>B,B,B,B,B,B,B,B,B,B]</w:t>
      </w:r>
    </w:p>
    <w:p w14:paraId="0204C2F3" w14:textId="6577FA37" w:rsidR="00933F23" w:rsidRDefault="00BA25EC" w:rsidP="00C82479">
      <w:pPr>
        <w:ind w:left="4962"/>
        <w:jc w:val="center"/>
      </w:pPr>
      <w:r>
        <w:t>[B,B,B,B,B,B,B,B,B,B,B,B,B</w:t>
      </w:r>
      <w:r w:rsidR="00187138">
        <w:t>,B</w:t>
      </w:r>
      <w:r>
        <w:t>]</w:t>
      </w:r>
    </w:p>
    <w:p w14:paraId="2901D8F4" w14:textId="2D754CA5" w:rsidR="00187138" w:rsidRDefault="00187138" w:rsidP="00C82479">
      <w:pPr>
        <w:ind w:left="4962"/>
        <w:jc w:val="center"/>
      </w:pPr>
      <w:r>
        <w:t>[B,B,B,B,B,B,B,B,B,B,B,B,B]</w:t>
      </w:r>
    </w:p>
    <w:p w14:paraId="0BB792A9" w14:textId="51D4537E" w:rsidR="00933F23" w:rsidRDefault="00BA25EC" w:rsidP="00C82479">
      <w:pPr>
        <w:ind w:left="4962"/>
        <w:jc w:val="center"/>
      </w:pPr>
      <w:r>
        <w:t>[B,</w:t>
      </w:r>
      <w:r w:rsidR="00187138">
        <w:t>B,</w:t>
      </w:r>
      <w:r>
        <w:t>B,2,B,B,B,B,B,B,B,B]</w:t>
      </w:r>
    </w:p>
    <w:p w14:paraId="1C822196" w14:textId="55735869" w:rsidR="00933F23" w:rsidRDefault="00BA25EC" w:rsidP="00C82479">
      <w:pPr>
        <w:ind w:left="4962"/>
        <w:jc w:val="center"/>
      </w:pPr>
      <w:r>
        <w:t>[B,B,</w:t>
      </w:r>
      <w:r w:rsidR="00187138">
        <w:t>B,</w:t>
      </w:r>
      <w:r>
        <w:t>B,B,B,1,B,B,B,2]</w:t>
      </w:r>
    </w:p>
    <w:p w14:paraId="474F26D6" w14:textId="08BF053E" w:rsidR="00933F23" w:rsidRDefault="00BA25EC" w:rsidP="00C82479">
      <w:pPr>
        <w:ind w:left="4962"/>
        <w:jc w:val="center"/>
      </w:pPr>
      <w:r>
        <w:t>[B,B,B,</w:t>
      </w:r>
      <w:r w:rsidR="00187138">
        <w:t>B,</w:t>
      </w:r>
      <w:r>
        <w:t>B,B,B,B,B,B]</w:t>
      </w:r>
    </w:p>
    <w:p w14:paraId="5DFD5B11" w14:textId="1C441280" w:rsid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B,2,B,B</w:t>
      </w:r>
      <w:r w:rsidR="00187138" w:rsidRPr="00C82479">
        <w:rPr>
          <w:lang w:val="pt-PT"/>
        </w:rPr>
        <w:t>,B</w:t>
      </w:r>
      <w:r w:rsidRPr="00C82479">
        <w:rPr>
          <w:lang w:val="pt-PT"/>
        </w:rPr>
        <w:t>,1,2,B,B]</w:t>
      </w:r>
    </w:p>
    <w:p w14:paraId="6DD53050" w14:textId="2A3CD232" w:rsidR="00933F23" w:rsidRP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2,B,B,2,1,1,2,1] ]</w:t>
      </w:r>
      <w:r w:rsidR="00C82479" w:rsidRPr="00C82479">
        <w:rPr>
          <w:lang w:val="pt-PT"/>
        </w:rPr>
        <w:t xml:space="preserve"> </w:t>
      </w:r>
    </w:p>
    <w:p w14:paraId="3A854524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7895B0A9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262CF51C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BAFEF38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786A9C5" w14:textId="7A5897E2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33C7C37F" w14:textId="11A3A57F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4E10C21E" w14:textId="77777777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37B067A2" w14:textId="65CD0E57" w:rsidR="00EC3346" w:rsidRPr="00C82479" w:rsidRDefault="00BA25EC">
      <w:pPr>
        <w:jc w:val="left"/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Fina</w:t>
      </w:r>
      <w:r w:rsidR="00EC3346">
        <w:rPr>
          <w:b/>
          <w:bCs/>
          <w:sz w:val="24"/>
          <w:szCs w:val="24"/>
          <w:lang w:val="pt-PT"/>
        </w:rPr>
        <w:t>l</w:t>
      </w:r>
    </w:p>
    <w:p w14:paraId="481FC907" w14:textId="2D06768B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lastRenderedPageBreak/>
        <w:t>[</w:t>
      </w:r>
      <w:r w:rsidR="00602F8B">
        <w:rPr>
          <w:lang w:val="pt-PT"/>
        </w:rPr>
        <w:t xml:space="preserve"> </w:t>
      </w:r>
      <w:r w:rsidRPr="00187138">
        <w:rPr>
          <w:lang w:val="pt-PT"/>
        </w:rPr>
        <w:t>[1,2,1,1,2,1,2,2],</w:t>
      </w:r>
    </w:p>
    <w:p w14:paraId="0F079BE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1,2,2,1,2,1,2,1]</w:t>
      </w:r>
      <w:r w:rsidR="005B7591">
        <w:rPr>
          <w:lang w:val="pt-PT"/>
        </w:rPr>
        <w:t xml:space="preserve">, </w:t>
      </w:r>
    </w:p>
    <w:p w14:paraId="702A0B68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2,1,2,2,1,2], </w:t>
      </w:r>
    </w:p>
    <w:p w14:paraId="0005B9A1" w14:textId="6DA47125" w:rsidR="00C82479" w:rsidRDefault="00C82479" w:rsidP="00C82479">
      <w:pPr>
        <w:ind w:left="4962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6366FE9" wp14:editId="589578DF">
            <wp:simplePos x="0" y="0"/>
            <wp:positionH relativeFrom="margin">
              <wp:align>left</wp:align>
            </wp:positionH>
            <wp:positionV relativeFrom="paragraph">
              <wp:posOffset>306705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187138">
        <w:rPr>
          <w:lang w:val="pt-PT"/>
        </w:rPr>
        <w:t xml:space="preserve">[1,2,1,1,2,1,1,2,1,2,1], </w:t>
      </w:r>
    </w:p>
    <w:p w14:paraId="341D1BB9" w14:textId="475BCA5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2,2,2,2,2,1,2,1,1], </w:t>
      </w:r>
    </w:p>
    <w:p w14:paraId="0B223B23" w14:textId="7732A9A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2,1,2,2,1,1,1,2,1,1,1,2,1],</w:t>
      </w:r>
    </w:p>
    <w:p w14:paraId="263600F8" w14:textId="00B720FC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1,2,1,2,1,2,1,1,1,2,1,2,2,1], </w:t>
      </w:r>
    </w:p>
    <w:p w14:paraId="4642445C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1,1,2,1,1,2,2,1,2,1,2,2], </w:t>
      </w:r>
    </w:p>
    <w:p w14:paraId="3A42C1B3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1,1,1,2,2,1,2,2], </w:t>
      </w:r>
    </w:p>
    <w:p w14:paraId="62CF5244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1,2,1,2,2,1,1,2,1], </w:t>
      </w:r>
    </w:p>
    <w:p w14:paraId="32FF8B2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2,2,2,1,2,2,1,1,2], </w:t>
      </w:r>
    </w:p>
    <w:p w14:paraId="7F392AFA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1,2,1,2,1,1,1,2,2,2], </w:t>
      </w:r>
    </w:p>
    <w:p w14:paraId="65A6874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2,2,1,1], </w:t>
      </w:r>
    </w:p>
    <w:p w14:paraId="1820093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1,2,2,1,1,2,2,1,2],</w:t>
      </w:r>
    </w:p>
    <w:p w14:paraId="1924201C" w14:textId="6BFE8F8E" w:rsidR="00933F23" w:rsidRPr="00187138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2,1,2,1,1,2,1]  ]</w:t>
      </w:r>
      <w:r w:rsidR="00EC3346">
        <w:rPr>
          <w:lang w:val="pt-PT"/>
        </w:rPr>
        <w:t xml:space="preserve"> </w:t>
      </w:r>
    </w:p>
    <w:p w14:paraId="19F08713" w14:textId="77777777" w:rsidR="00933F23" w:rsidRPr="00187138" w:rsidRDefault="00933F23">
      <w:pPr>
        <w:jc w:val="left"/>
        <w:rPr>
          <w:lang w:val="pt-PT"/>
        </w:rPr>
      </w:pPr>
    </w:p>
    <w:p w14:paraId="3B7AA085" w14:textId="77777777" w:rsidR="00933F23" w:rsidRPr="00187138" w:rsidRDefault="00933F23">
      <w:pPr>
        <w:rPr>
          <w:lang w:val="pt-PT"/>
        </w:rPr>
      </w:pPr>
    </w:p>
    <w:p w14:paraId="6A6CE621" w14:textId="77777777" w:rsidR="00933F23" w:rsidRPr="00187138" w:rsidRDefault="00933F23">
      <w:pPr>
        <w:rPr>
          <w:lang w:val="pt-PT"/>
        </w:rPr>
      </w:pPr>
    </w:p>
    <w:p w14:paraId="6EC57BB1" w14:textId="73A574AF" w:rsidR="00933F23" w:rsidRDefault="00933F23">
      <w:pPr>
        <w:rPr>
          <w:lang w:val="pt-PT"/>
        </w:rPr>
      </w:pPr>
    </w:p>
    <w:p w14:paraId="2D7A437A" w14:textId="77777777" w:rsidR="00D22AAD" w:rsidRPr="00187138" w:rsidRDefault="00D22AAD">
      <w:pPr>
        <w:rPr>
          <w:lang w:val="pt-PT"/>
        </w:rPr>
      </w:pPr>
    </w:p>
    <w:p w14:paraId="2927313C" w14:textId="1FD62B5B" w:rsidR="00933F23" w:rsidRDefault="00933F23">
      <w:pPr>
        <w:rPr>
          <w:lang w:val="pt-PT"/>
        </w:rPr>
      </w:pPr>
    </w:p>
    <w:p w14:paraId="764A03C5" w14:textId="5AE41064" w:rsidR="00CE6784" w:rsidRDefault="00CE6784">
      <w:pPr>
        <w:rPr>
          <w:lang w:val="pt-PT"/>
        </w:rPr>
      </w:pPr>
      <w:r>
        <w:rPr>
          <w:lang w:val="pt-PT"/>
        </w:rPr>
        <w:br w:type="page"/>
      </w:r>
    </w:p>
    <w:p w14:paraId="723120F5" w14:textId="50090DC9" w:rsidR="00EC3346" w:rsidRPr="00EC3346" w:rsidRDefault="00BA25EC" w:rsidP="00EC3346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4" w:name="_nzyigcenn6f" w:colFirst="0" w:colLast="0"/>
      <w:bookmarkStart w:id="15" w:name="_Toc22325302"/>
      <w:bookmarkEnd w:id="14"/>
      <w:r w:rsidRPr="00187138">
        <w:rPr>
          <w:lang w:val="pt-PT"/>
        </w:rPr>
        <w:lastRenderedPageBreak/>
        <w:t>Visualização do Tabuleiro em Modo de Texto</w:t>
      </w:r>
      <w:bookmarkEnd w:id="15"/>
    </w:p>
    <w:p w14:paraId="24C5E93A" w14:textId="66EDE8CE" w:rsidR="00EC3346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EC3346" w:rsidRPr="00BA5B3D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169B3093" w14:textId="5C82F699" w:rsidR="00EC3346" w:rsidRPr="00EC3346" w:rsidRDefault="00EC3346" w:rsidP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EC3346">
        <w:rPr>
          <w:lang w:val="pt-PT"/>
        </w:rPr>
        <w:t>A construção do tabuleiro</w:t>
      </w:r>
      <w:r>
        <w:rPr>
          <w:lang w:val="pt-PT"/>
        </w:rPr>
        <w:t xml:space="preserve"> </w:t>
      </w:r>
      <w:proofErr w:type="spellStart"/>
      <w:r>
        <w:rPr>
          <w:i/>
          <w:iCs/>
          <w:lang w:val="pt-PT"/>
        </w:rPr>
        <w:t>hexhex</w:t>
      </w:r>
      <w:proofErr w:type="spellEnd"/>
      <w:r>
        <w:rPr>
          <w:i/>
          <w:iCs/>
          <w:lang w:val="pt-PT"/>
        </w:rPr>
        <w:t xml:space="preserve"> </w:t>
      </w:r>
      <w:r>
        <w:rPr>
          <w:lang w:val="pt-PT"/>
        </w:rPr>
        <w:t xml:space="preserve">de dimensões 15x15 </w:t>
      </w:r>
      <w:r w:rsidR="00BA25EC">
        <w:rPr>
          <w:lang w:val="pt-PT"/>
        </w:rPr>
        <w:t>é feita com recurso ao código abaixo apresentado.</w:t>
      </w:r>
      <w:r w:rsidR="00BA25EC" w:rsidRPr="00BA25EC">
        <w:rPr>
          <w:noProof/>
          <w:lang w:val="pt-PT"/>
        </w:rPr>
        <w:t xml:space="preserve"> </w:t>
      </w:r>
    </w:p>
    <w:p w14:paraId="60277CCB" w14:textId="33BD10B9" w:rsidR="00BA25EC" w:rsidRPr="00BA25EC" w:rsidRDefault="00BA25EC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BA25EC" w:rsidRPr="00BA25EC" w:rsidSect="00EC3346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3B76A088" w14:textId="77777777" w:rsidR="00D22AAD" w:rsidRPr="00BA5B3D" w:rsidRDefault="00D22AAD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700A3883" w14:textId="03464FF8" w:rsidR="00EC3346" w:rsidRPr="00BA25EC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 w:rsidRPr="00BA25EC">
        <w:rPr>
          <w:lang w:val="en-US"/>
        </w:rPr>
        <w:t>piece(1) :- write('1 ').</w:t>
      </w:r>
    </w:p>
    <w:p w14:paraId="5326E32A" w14:textId="2C2A985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piece(b) :- write('B ').</w:t>
      </w:r>
    </w:p>
    <w:p w14:paraId="15E5998D" w14:textId="13CD710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piece(2) :- write('2 ').</w:t>
      </w:r>
    </w:p>
    <w:p w14:paraId="24408127" w14:textId="416455B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1) :- write('       /').</w:t>
      </w:r>
    </w:p>
    <w:p w14:paraId="59A78138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2) :- write('      /').</w:t>
      </w:r>
    </w:p>
    <w:p w14:paraId="0A152933" w14:textId="21143B8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3) :- write('     /').</w:t>
      </w:r>
    </w:p>
    <w:p w14:paraId="68DA338F" w14:textId="732DD35A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4) :- write('    /').</w:t>
      </w:r>
    </w:p>
    <w:p w14:paraId="15F8F155" w14:textId="62223AB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5) :- write('   /').</w:t>
      </w:r>
    </w:p>
    <w:p w14:paraId="0A4F1170" w14:textId="7D67B511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6) :- write('  /').</w:t>
      </w:r>
    </w:p>
    <w:p w14:paraId="165CBB13" w14:textId="52860DB2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7) :- write(' /').</w:t>
      </w:r>
    </w:p>
    <w:p w14:paraId="7E818304" w14:textId="45722559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8) :- write('|').</w:t>
      </w:r>
    </w:p>
    <w:p w14:paraId="062C0B3A" w14:textId="77777777" w:rsidR="00D22AAD" w:rsidRDefault="00D22AAD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498C3CB8" w14:textId="50F9472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9) :- write(' \\').</w:t>
      </w:r>
    </w:p>
    <w:p w14:paraId="240239E2" w14:textId="3CCFBF3D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10) :- write('  \\').</w:t>
      </w:r>
    </w:p>
    <w:p w14:paraId="0473612E" w14:textId="7A1DFB0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11) :- write('   \\').</w:t>
      </w:r>
    </w:p>
    <w:p w14:paraId="5963DF87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12) :- write('    \\').</w:t>
      </w:r>
    </w:p>
    <w:p w14:paraId="67831243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13) :- write('     \\').</w:t>
      </w:r>
    </w:p>
    <w:p w14:paraId="2A60747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14) :- write('      \\').</w:t>
      </w:r>
    </w:p>
    <w:p w14:paraId="51612185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Separator</w:t>
      </w:r>
      <w:proofErr w:type="spellEnd"/>
      <w:r>
        <w:t>(15) :- write('       \\').</w:t>
      </w:r>
    </w:p>
    <w:p w14:paraId="164FC3C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Line</w:t>
      </w:r>
      <w:proofErr w:type="spellEnd"/>
      <w:r>
        <w:t>([], 1) :- write('\\ \n').</w:t>
      </w:r>
    </w:p>
    <w:p w14:paraId="0D17A38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Line</w:t>
      </w:r>
      <w:proofErr w:type="spellEnd"/>
      <w:r>
        <w:t>([], 2) :- write('| \n').</w:t>
      </w:r>
    </w:p>
    <w:p w14:paraId="5EE96F3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Line</w:t>
      </w:r>
      <w:proofErr w:type="spellEnd"/>
      <w:r>
        <w:t>([], 3) :- write('/ \n').</w:t>
      </w:r>
    </w:p>
    <w:p w14:paraId="3C5DB1BB" w14:textId="151B505C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rawLine</w:t>
      </w:r>
      <w:proofErr w:type="spellEnd"/>
      <w:r>
        <w:t xml:space="preserve">([H | T], N) :- piece(H), </w:t>
      </w:r>
      <w:proofErr w:type="spellStart"/>
      <w:r>
        <w:t>drawLine</w:t>
      </w:r>
      <w:proofErr w:type="spellEnd"/>
      <w:r>
        <w:t>(T, N).</w:t>
      </w:r>
    </w:p>
    <w:p w14:paraId="73250626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  <w:sectPr w:rsidR="00EC3346" w:rsidSect="00BA25EC">
          <w:type w:val="continuous"/>
          <w:pgSz w:w="12240" w:h="15840"/>
          <w:pgMar w:top="1440" w:right="1440" w:bottom="1440" w:left="1440" w:header="0" w:footer="720" w:gutter="0"/>
          <w:cols w:num="2" w:space="720"/>
        </w:sectPr>
      </w:pPr>
    </w:p>
    <w:p w14:paraId="717837B6" w14:textId="20CEFDBE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playBoard</w:t>
      </w:r>
      <w:proofErr w:type="spellEnd"/>
      <w:r>
        <w:t xml:space="preserve">([H|T], N):- </w:t>
      </w:r>
      <w:proofErr w:type="spellStart"/>
      <w:r>
        <w:t>drawSeparator</w:t>
      </w:r>
      <w:proofErr w:type="spellEnd"/>
      <w:r>
        <w:t xml:space="preserve">(N), N1 is N+1, (N1 == 9 -&gt; </w:t>
      </w:r>
      <w:proofErr w:type="spellStart"/>
      <w:r>
        <w:t>drawLine</w:t>
      </w:r>
      <w:proofErr w:type="spellEnd"/>
      <w:r>
        <w:t xml:space="preserve">(H,2);(N1 &gt;= 9 -&gt; </w:t>
      </w:r>
      <w:proofErr w:type="spellStart"/>
      <w:r>
        <w:t>drawLine</w:t>
      </w:r>
      <w:proofErr w:type="spellEnd"/>
      <w:r>
        <w:t xml:space="preserve">(H,3); </w:t>
      </w:r>
      <w:proofErr w:type="spellStart"/>
      <w:r>
        <w:t>drawLine</w:t>
      </w:r>
      <w:proofErr w:type="spellEnd"/>
      <w:r>
        <w:t xml:space="preserve">(H,1))) , </w:t>
      </w:r>
      <w:proofErr w:type="spellStart"/>
      <w:r>
        <w:t>displayBoard</w:t>
      </w:r>
      <w:proofErr w:type="spellEnd"/>
      <w:r>
        <w:t>(T, N1).</w:t>
      </w:r>
    </w:p>
    <w:p w14:paraId="2BFE26B9" w14:textId="0CF532AF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proofErr w:type="spellStart"/>
      <w:r>
        <w:t>display_game</w:t>
      </w:r>
      <w:proofErr w:type="spellEnd"/>
      <w:r>
        <w:t xml:space="preserve">(Board, Player) :- </w:t>
      </w:r>
      <w:proofErr w:type="spellStart"/>
      <w:r>
        <w:t>displayBoard</w:t>
      </w:r>
      <w:proofErr w:type="spellEnd"/>
      <w:r>
        <w:t>(Board, 1).</w:t>
      </w:r>
    </w:p>
    <w:p w14:paraId="0A1C4C68" w14:textId="6AF02CF4" w:rsidR="00BA25EC" w:rsidRDefault="00BA25EC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1AF9776B" w14:textId="19F6DF15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D22AAD">
        <w:rPr>
          <w:lang w:val="pt-PT"/>
        </w:rPr>
        <w:t>Usando a lista d</w:t>
      </w:r>
      <w:r>
        <w:rPr>
          <w:lang w:val="pt-PT"/>
        </w:rPr>
        <w:t xml:space="preserve">e listas, apresentada abaixo, no predicado </w:t>
      </w:r>
      <w:proofErr w:type="spellStart"/>
      <w:r>
        <w:rPr>
          <w:lang w:val="pt-PT"/>
        </w:rPr>
        <w:t>display_game</w:t>
      </w:r>
      <w:proofErr w:type="spellEnd"/>
      <w:r>
        <w:rPr>
          <w:lang w:val="pt-PT"/>
        </w:rPr>
        <w:t>, já mencionado acima, o resultado obtido é o visível na imagem.</w:t>
      </w:r>
    </w:p>
    <w:p w14:paraId="2ED8EB8B" w14:textId="52D0EED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3467828D" w14:textId="020829E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0E3C2BC2" w14:textId="356764BB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5A902DB4" w14:textId="77777777" w:rsidR="00D22AAD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46D8B937" w14:textId="6947B8D8" w:rsid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[1,2,1,1,2,1,2,2],</w:t>
      </w:r>
    </w:p>
    <w:p w14:paraId="1BC4CB8B" w14:textId="685A4879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2,1,2,1],</w:t>
      </w:r>
    </w:p>
    <w:p w14:paraId="67C153DB" w14:textId="7F8B317F" w:rsidR="00EC3346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693AEF9" wp14:editId="2C7D8E0B">
            <wp:simplePos x="0" y="0"/>
            <wp:positionH relativeFrom="page">
              <wp:posOffset>3188970</wp:posOffset>
            </wp:positionH>
            <wp:positionV relativeFrom="paragraph">
              <wp:posOffset>297815</wp:posOffset>
            </wp:positionV>
            <wp:extent cx="3867150" cy="3257550"/>
            <wp:effectExtent l="0" t="0" r="0" b="0"/>
            <wp:wrapTight wrapText="bothSides">
              <wp:wrapPolygon edited="0">
                <wp:start x="0" y="0"/>
                <wp:lineTo x="0" y="21474"/>
                <wp:lineTo x="21494" y="21474"/>
                <wp:lineTo x="2149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346" w:rsidRPr="00D22AAD">
        <w:rPr>
          <w:lang w:val="pt-PT"/>
        </w:rPr>
        <w:t>[2,1,1,2,2,1,2,2,1,2],</w:t>
      </w:r>
    </w:p>
    <w:p w14:paraId="7EBAF9E2" w14:textId="40606517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1,2,1,1,2,1,2,1],</w:t>
      </w:r>
    </w:p>
    <w:p w14:paraId="66114092" w14:textId="54C38DD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2,2,2,2,2,1,2,1,1],</w:t>
      </w:r>
    </w:p>
    <w:p w14:paraId="3EE7096A" w14:textId="04D86404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1,1,2,1,1,1,2,1],</w:t>
      </w:r>
    </w:p>
    <w:p w14:paraId="40610252" w14:textId="7C81AA71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2,1,2,1,1,1,2,1,2,2,1],</w:t>
      </w:r>
    </w:p>
    <w:p w14:paraId="64A2E352" w14:textId="1574ABB6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1,1,2,1,1,2,2,1,2,1,2,2],</w:t>
      </w:r>
    </w:p>
    <w:p w14:paraId="57F7B155" w14:textId="570C3608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1,1,1,2,2,1,2,2],</w:t>
      </w:r>
    </w:p>
    <w:p w14:paraId="545ADCF9" w14:textId="37EC25E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1,2,1,2,1,2,2,1,1,2,1],</w:t>
      </w:r>
    </w:p>
    <w:p w14:paraId="3CDC2728" w14:textId="7977F9D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2,2,1,2,2,1,1,2],</w:t>
      </w:r>
    </w:p>
    <w:p w14:paraId="64D6F62E" w14:textId="0AB9B4C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1,2,1,2,1,1,1,2,2,2],</w:t>
      </w:r>
    </w:p>
    <w:p w14:paraId="25AF3BF2" w14:textId="11583ABD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2,1,1],</w:t>
      </w:r>
    </w:p>
    <w:p w14:paraId="4E9B88B5" w14:textId="2007FF4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1,2],</w:t>
      </w:r>
    </w:p>
    <w:p w14:paraId="1A92FC27" w14:textId="2364300A" w:rsidR="00933F23" w:rsidRDefault="00EC3346" w:rsidP="00BA5B3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2,1,2,1,1,2,1]]</w:t>
      </w:r>
    </w:p>
    <w:p w14:paraId="06A611AC" w14:textId="38C2B71B" w:rsidR="00602F8B" w:rsidRDefault="00602F8B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20F7648C" w14:textId="675F39BB" w:rsidR="00D92D54" w:rsidRDefault="00CE6784">
      <w:pPr>
        <w:rPr>
          <w:lang w:val="pt-PT"/>
        </w:rPr>
      </w:pPr>
      <w:r>
        <w:rPr>
          <w:lang w:val="pt-PT"/>
        </w:rPr>
        <w:tab/>
        <w:t>As peças do jogador 1 (peças brancas) são representadas pelo símbolo ‘1’, as peças do jogador 2 (peças pretas) são representadas pelo símbolo ‘2’ e as células vazias (sem nenhuma peça) são representadas pelo símbolo ‘B’.</w:t>
      </w:r>
      <w:r w:rsidR="00D92D54">
        <w:rPr>
          <w:lang w:val="pt-PT"/>
        </w:rPr>
        <w:br w:type="page"/>
      </w:r>
    </w:p>
    <w:p w14:paraId="1A917F87" w14:textId="56C8D048" w:rsidR="00D92D54" w:rsidRDefault="00D92D54" w:rsidP="00D92D54">
      <w:pPr>
        <w:pStyle w:val="Ttulo1"/>
        <w:rPr>
          <w:lang w:val="pt-PT"/>
        </w:rPr>
      </w:pPr>
      <w:r>
        <w:rPr>
          <w:lang w:val="pt-PT"/>
        </w:rPr>
        <w:lastRenderedPageBreak/>
        <w:t>Bibliografia</w:t>
      </w:r>
    </w:p>
    <w:p w14:paraId="70EB2F7F" w14:textId="4B36AA80" w:rsidR="00D92D54" w:rsidRDefault="0003300E">
      <w:pPr>
        <w:pBdr>
          <w:top w:val="nil"/>
          <w:left w:val="nil"/>
          <w:bottom w:val="nil"/>
          <w:right w:val="nil"/>
          <w:between w:val="nil"/>
        </w:pBdr>
        <w:rPr>
          <w:rStyle w:val="Hiperligao"/>
          <w:lang w:val="pt-PT"/>
        </w:rPr>
      </w:pPr>
      <w:hyperlink r:id="rId21" w:history="1">
        <w:proofErr w:type="spellStart"/>
        <w:r w:rsidR="00D92D54" w:rsidRPr="00D92D54">
          <w:rPr>
            <w:rStyle w:val="Hiperligao"/>
            <w:lang w:val="pt-PT"/>
          </w:rPr>
          <w:t>Board</w:t>
        </w:r>
        <w:proofErr w:type="spellEnd"/>
        <w:r w:rsidR="00D92D54" w:rsidRPr="00D92D54">
          <w:rPr>
            <w:rStyle w:val="Hiperligao"/>
            <w:lang w:val="pt-PT"/>
          </w:rPr>
          <w:t xml:space="preserve"> Game </w:t>
        </w:r>
        <w:proofErr w:type="spellStart"/>
        <w:r w:rsidR="00D92D54" w:rsidRPr="00D92D54">
          <w:rPr>
            <w:rStyle w:val="Hiperligao"/>
            <w:lang w:val="pt-PT"/>
          </w:rPr>
          <w:t>Geek</w:t>
        </w:r>
        <w:proofErr w:type="spellEnd"/>
      </w:hyperlink>
    </w:p>
    <w:p w14:paraId="0B37DC1A" w14:textId="0D48C96F" w:rsidR="00CE6784" w:rsidRDefault="00CE678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hyperlink r:id="rId22" w:history="1">
        <w:proofErr w:type="spellStart"/>
        <w:r w:rsidRPr="00CE6784">
          <w:rPr>
            <w:rStyle w:val="Hiperligao"/>
            <w:lang w:val="pt-PT"/>
          </w:rPr>
          <w:t>Wikipedia</w:t>
        </w:r>
        <w:proofErr w:type="spellEnd"/>
      </w:hyperlink>
      <w:bookmarkStart w:id="16" w:name="_GoBack"/>
      <w:bookmarkEnd w:id="16"/>
    </w:p>
    <w:p w14:paraId="4735659F" w14:textId="77777777" w:rsidR="00D92D54" w:rsidRPr="00D22AAD" w:rsidRDefault="00D92D5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sectPr w:rsidR="00D92D54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E59BD" w14:textId="77777777" w:rsidR="0003300E" w:rsidRDefault="0003300E">
      <w:pPr>
        <w:spacing w:before="0" w:line="240" w:lineRule="auto"/>
      </w:pPr>
      <w:r>
        <w:separator/>
      </w:r>
    </w:p>
  </w:endnote>
  <w:endnote w:type="continuationSeparator" w:id="0">
    <w:p w14:paraId="6D2BA937" w14:textId="77777777" w:rsidR="0003300E" w:rsidRDefault="0003300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F8C3E" w14:textId="77777777" w:rsidR="00D94F9C" w:rsidRDefault="00D94F9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BA25EC" w:rsidRDefault="00D94F9C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D94F9C" w:rsidRDefault="00D94F9C" w:rsidP="00D94F9C">
                          <w:pPr>
                            <w:jc w:val="left"/>
                          </w:pP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Programação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em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proofErr w:type="spellStart"/>
                          <w:r w:rsidRPr="00BA5B3D">
                            <w:rPr>
                              <w:color w:val="FFFFFF" w:themeColor="background1"/>
                            </w:rPr>
                            <w:t>Lógica</w:t>
                          </w:r>
                          <w:proofErr w:type="spellEnd"/>
                          <w:r w:rsidRPr="00BA5B3D">
                            <w:rPr>
                              <w:color w:val="FFFFFF" w:themeColor="background1"/>
                            </w:rPr>
                            <w:t xml:space="preserve">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D94F9C" w:rsidRDefault="00D94F9C" w:rsidP="00D94F9C">
                    <w:pPr>
                      <w:jc w:val="left"/>
                    </w:pPr>
                    <w:proofErr w:type="spellStart"/>
                    <w:r w:rsidRPr="00BA5B3D">
                      <w:rPr>
                        <w:color w:val="FFFFFF" w:themeColor="background1"/>
                      </w:rPr>
                      <w:t>Programação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em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</w:t>
                    </w:r>
                    <w:proofErr w:type="spellStart"/>
                    <w:r w:rsidRPr="00BA5B3D">
                      <w:rPr>
                        <w:color w:val="FFFFFF" w:themeColor="background1"/>
                      </w:rPr>
                      <w:t>Lógica</w:t>
                    </w:r>
                    <w:proofErr w:type="spellEnd"/>
                    <w:r w:rsidRPr="00BA5B3D">
                      <w:rPr>
                        <w:color w:val="FFFFFF" w:themeColor="background1"/>
                      </w:rPr>
                      <w:t xml:space="preserve">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BA25EC" w:rsidRDefault="00BA25E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9C2A82" w14:textId="77777777" w:rsidR="0003300E" w:rsidRDefault="0003300E">
      <w:pPr>
        <w:spacing w:before="0" w:line="240" w:lineRule="auto"/>
      </w:pPr>
      <w:r>
        <w:separator/>
      </w:r>
    </w:p>
  </w:footnote>
  <w:footnote w:type="continuationSeparator" w:id="0">
    <w:p w14:paraId="646D4B78" w14:textId="77777777" w:rsidR="0003300E" w:rsidRDefault="0003300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790C" w14:textId="77777777" w:rsidR="00D94F9C" w:rsidRDefault="00D94F9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BA25EC" w:rsidRDefault="00BA25E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BA25EC" w:rsidRDefault="00BA25E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BA25EC" w:rsidRDefault="00BA25EC">
    <w:pPr>
      <w:pStyle w:val="Ttulo"/>
      <w:jc w:val="right"/>
      <w:rPr>
        <w:sz w:val="28"/>
        <w:szCs w:val="28"/>
      </w:rPr>
    </w:pPr>
    <w:bookmarkStart w:id="2" w:name="_v6s3dh2jbecd" w:colFirst="0" w:colLast="0"/>
    <w:bookmarkEnd w:id="2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kwqQUAnnwOzCwAAAA="/>
  </w:docVars>
  <w:rsids>
    <w:rsidRoot w:val="00933F23"/>
    <w:rsid w:val="0003300E"/>
    <w:rsid w:val="00060700"/>
    <w:rsid w:val="000E5686"/>
    <w:rsid w:val="00187138"/>
    <w:rsid w:val="002E0B9D"/>
    <w:rsid w:val="005B7591"/>
    <w:rsid w:val="00602F8B"/>
    <w:rsid w:val="006508E2"/>
    <w:rsid w:val="00786A16"/>
    <w:rsid w:val="00933F23"/>
    <w:rsid w:val="00956F7D"/>
    <w:rsid w:val="00BA25EC"/>
    <w:rsid w:val="00BA5B3D"/>
    <w:rsid w:val="00C82479"/>
    <w:rsid w:val="00CE6784"/>
    <w:rsid w:val="00D22AAD"/>
    <w:rsid w:val="00D92D54"/>
    <w:rsid w:val="00D94F9C"/>
    <w:rsid w:val="00EC3346"/>
    <w:rsid w:val="00F4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b/>
      <w:color w:val="A61C00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dice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iperligao">
    <w:name w:val="Hyperlink"/>
    <w:basedOn w:val="Tipodeletrapredefinidodopargrafo"/>
    <w:uiPriority w:val="99"/>
    <w:unhideWhenUsed/>
    <w:rsid w:val="00602F8B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5B3D"/>
  </w:style>
  <w:style w:type="paragraph" w:styleId="Rodap">
    <w:name w:val="footer"/>
    <w:basedOn w:val="Normal"/>
    <w:link w:val="Rodap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5B3D"/>
  </w:style>
  <w:style w:type="character" w:styleId="MenoNoResolvida">
    <w:name w:val="Unresolved Mention"/>
    <w:basedOn w:val="Tipodeletrapredefinidodopargrafo"/>
    <w:uiPriority w:val="99"/>
    <w:semiHidden/>
    <w:unhideWhenUsed/>
    <w:rsid w:val="00D92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yperlink" Target="https://www.boardgamegeek.com/boardgame/286792/iris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hyperlink" Target="https://pt.wikipedia.org/wiki/Jogo_de_estrat%C3%A9gia_abstrato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0</Pages>
  <Words>1058</Words>
  <Characters>5716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Leonor Sousa</cp:lastModifiedBy>
  <cp:revision>10</cp:revision>
  <cp:lastPrinted>2019-10-20T21:29:00Z</cp:lastPrinted>
  <dcterms:created xsi:type="dcterms:W3CDTF">2019-10-18T16:32:00Z</dcterms:created>
  <dcterms:modified xsi:type="dcterms:W3CDTF">2019-11-13T11:13:00Z</dcterms:modified>
</cp:coreProperties>
</file>